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CBE15A" w14:textId="77777777" w:rsidR="00823BB4" w:rsidRDefault="00823BB4" w:rsidP="00823BB4">
            <w:pPr>
              <w:pStyle w:val="Nagwek1"/>
              <w:ind w:left="-353" w:right="-495" w:hanging="426"/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</w:pPr>
            <w:r w:rsidRPr="00823BB4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 xml:space="preserve">POŁUDNIOWO-WSCHODNI ODDZIAŁ </w:t>
            </w:r>
          </w:p>
          <w:p w14:paraId="02C98DC4" w14:textId="4F2DA2D0" w:rsidR="00443C69" w:rsidRPr="006761C2" w:rsidRDefault="00823BB4" w:rsidP="00823BB4">
            <w:pPr>
              <w:pStyle w:val="Nagwek1"/>
              <w:ind w:left="-353" w:right="-495" w:hanging="426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823BB4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POLSKIEGO TOWARZYSTWA INŻYNIERII</w:t>
            </w:r>
            <w:r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 xml:space="preserve"> </w:t>
            </w:r>
            <w:r w:rsidRPr="00823BB4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400E30C8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8A1C8F" w:rsidRPr="008A1C8F">
              <w:t xml:space="preserve">Zakład Podstaw Rolnictwa i Gospodarki Odpadami, </w:t>
            </w:r>
            <w:r w:rsidR="008A1C8F">
              <w:br/>
            </w:r>
            <w:r w:rsidR="008A1C8F" w:rsidRPr="008A1C8F">
              <w:t>Uniwersytet Rzeszowski, ul. Ćwiklińskiej 1a, 35-601 Rzeszów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F020D"/>
    <w:rsid w:val="0036397E"/>
    <w:rsid w:val="00443C69"/>
    <w:rsid w:val="004E634B"/>
    <w:rsid w:val="005C2BCF"/>
    <w:rsid w:val="005E3E29"/>
    <w:rsid w:val="006761C2"/>
    <w:rsid w:val="00691DAA"/>
    <w:rsid w:val="0075354C"/>
    <w:rsid w:val="0078366C"/>
    <w:rsid w:val="00823BB4"/>
    <w:rsid w:val="008A1C8F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ED0AA4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41:00Z</cp:lastPrinted>
  <dcterms:created xsi:type="dcterms:W3CDTF">2023-03-27T12:42:00Z</dcterms:created>
  <dcterms:modified xsi:type="dcterms:W3CDTF">2023-05-25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